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Peter Maciejewsk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er</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ciejewsk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319 PENDLETON LANE GLENVIEW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petermarie051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847987749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xso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5/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sh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